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5A065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5EB2FBAB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136DBFE4" w14:textId="77777777" w:rsidR="00144051" w:rsidRPr="007E3D91" w:rsidRDefault="00144051" w:rsidP="00144051"/>
    <w:p w14:paraId="74674F76" w14:textId="77777777" w:rsidR="00144051" w:rsidRPr="007E3D91" w:rsidRDefault="00144051" w:rsidP="00144051"/>
    <w:p w14:paraId="3A606691" w14:textId="037BDC79" w:rsidR="00144051" w:rsidRPr="007E3D91" w:rsidRDefault="007F5F0A" w:rsidP="00144051">
      <w:pPr>
        <w:jc w:val="right"/>
      </w:pPr>
      <w:r>
        <w:t>August</w:t>
      </w:r>
      <w:r w:rsidR="00634DA5">
        <w:t xml:space="preserve"> 2</w:t>
      </w:r>
      <w:r w:rsidR="008A0521">
        <w:t>020</w:t>
      </w:r>
    </w:p>
    <w:p w14:paraId="1F4B9687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1DA8851" w14:textId="77777777" w:rsidR="00144051" w:rsidRPr="00224B38" w:rsidRDefault="00144051" w:rsidP="00144051">
          <w:pPr>
            <w:pStyle w:val="TOCHeading"/>
          </w:pPr>
          <w:r>
            <w:t>Contents</w:t>
          </w:r>
        </w:p>
        <w:p w14:paraId="5113D03A" w14:textId="36FAE836" w:rsidR="00475C44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149869" w:history="1">
            <w:r w:rsidR="00475C44" w:rsidRPr="00AD79AE">
              <w:rPr>
                <w:rStyle w:val="Hyperlink"/>
                <w:noProof/>
              </w:rPr>
              <w:t>Importing Module 2 Completed</w:t>
            </w:r>
            <w:r w:rsidR="00475C44">
              <w:rPr>
                <w:noProof/>
                <w:webHidden/>
              </w:rPr>
              <w:tab/>
            </w:r>
            <w:r w:rsidR="00475C44">
              <w:rPr>
                <w:noProof/>
                <w:webHidden/>
              </w:rPr>
              <w:fldChar w:fldCharType="begin"/>
            </w:r>
            <w:r w:rsidR="00475C44">
              <w:rPr>
                <w:noProof/>
                <w:webHidden/>
              </w:rPr>
              <w:instrText xml:space="preserve"> PAGEREF _Toc39149869 \h </w:instrText>
            </w:r>
            <w:r w:rsidR="00475C44">
              <w:rPr>
                <w:noProof/>
                <w:webHidden/>
              </w:rPr>
            </w:r>
            <w:r w:rsidR="00475C44">
              <w:rPr>
                <w:noProof/>
                <w:webHidden/>
              </w:rPr>
              <w:fldChar w:fldCharType="separate"/>
            </w:r>
            <w:r w:rsidR="00475C44">
              <w:rPr>
                <w:noProof/>
                <w:webHidden/>
              </w:rPr>
              <w:t>1</w:t>
            </w:r>
            <w:r w:rsidR="00475C44">
              <w:rPr>
                <w:noProof/>
                <w:webHidden/>
              </w:rPr>
              <w:fldChar w:fldCharType="end"/>
            </w:r>
          </w:hyperlink>
        </w:p>
        <w:p w14:paraId="002827E0" w14:textId="79924502" w:rsidR="00475C44" w:rsidRDefault="003D3BBC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49870" w:history="1">
            <w:r w:rsidR="00475C44" w:rsidRPr="00AD79AE">
              <w:rPr>
                <w:rStyle w:val="Hyperlink"/>
                <w:noProof/>
              </w:rPr>
              <w:t>Task 1: Create a new environment</w:t>
            </w:r>
            <w:r w:rsidR="00475C44">
              <w:rPr>
                <w:noProof/>
                <w:webHidden/>
              </w:rPr>
              <w:tab/>
            </w:r>
            <w:r w:rsidR="00475C44">
              <w:rPr>
                <w:noProof/>
                <w:webHidden/>
              </w:rPr>
              <w:fldChar w:fldCharType="begin"/>
            </w:r>
            <w:r w:rsidR="00475C44">
              <w:rPr>
                <w:noProof/>
                <w:webHidden/>
              </w:rPr>
              <w:instrText xml:space="preserve"> PAGEREF _Toc39149870 \h </w:instrText>
            </w:r>
            <w:r w:rsidR="00475C44">
              <w:rPr>
                <w:noProof/>
                <w:webHidden/>
              </w:rPr>
            </w:r>
            <w:r w:rsidR="00475C44">
              <w:rPr>
                <w:noProof/>
                <w:webHidden/>
              </w:rPr>
              <w:fldChar w:fldCharType="separate"/>
            </w:r>
            <w:r w:rsidR="00475C44">
              <w:rPr>
                <w:noProof/>
                <w:webHidden/>
              </w:rPr>
              <w:t>1</w:t>
            </w:r>
            <w:r w:rsidR="00475C44">
              <w:rPr>
                <w:noProof/>
                <w:webHidden/>
              </w:rPr>
              <w:fldChar w:fldCharType="end"/>
            </w:r>
          </w:hyperlink>
        </w:p>
        <w:p w14:paraId="1F8E77F2" w14:textId="28823B61" w:rsidR="00475C44" w:rsidRDefault="003D3BBC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49871" w:history="1">
            <w:r w:rsidR="00475C44" w:rsidRPr="00AD79AE">
              <w:rPr>
                <w:rStyle w:val="Hyperlink"/>
                <w:noProof/>
              </w:rPr>
              <w:t>Task 2: Import the solution</w:t>
            </w:r>
            <w:r w:rsidR="00475C44">
              <w:rPr>
                <w:noProof/>
                <w:webHidden/>
              </w:rPr>
              <w:tab/>
            </w:r>
            <w:r w:rsidR="00475C44">
              <w:rPr>
                <w:noProof/>
                <w:webHidden/>
              </w:rPr>
              <w:fldChar w:fldCharType="begin"/>
            </w:r>
            <w:r w:rsidR="00475C44">
              <w:rPr>
                <w:noProof/>
                <w:webHidden/>
              </w:rPr>
              <w:instrText xml:space="preserve"> PAGEREF _Toc39149871 \h </w:instrText>
            </w:r>
            <w:r w:rsidR="00475C44">
              <w:rPr>
                <w:noProof/>
                <w:webHidden/>
              </w:rPr>
            </w:r>
            <w:r w:rsidR="00475C44">
              <w:rPr>
                <w:noProof/>
                <w:webHidden/>
              </w:rPr>
              <w:fldChar w:fldCharType="separate"/>
            </w:r>
            <w:r w:rsidR="00475C44">
              <w:rPr>
                <w:noProof/>
                <w:webHidden/>
              </w:rPr>
              <w:t>2</w:t>
            </w:r>
            <w:r w:rsidR="00475C44">
              <w:rPr>
                <w:noProof/>
                <w:webHidden/>
              </w:rPr>
              <w:fldChar w:fldCharType="end"/>
            </w:r>
          </w:hyperlink>
        </w:p>
        <w:p w14:paraId="5FDD0E6C" w14:textId="379C41E7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3E7F2A8A" w14:textId="77777777" w:rsidR="00144051" w:rsidRPr="007E3D91" w:rsidRDefault="003D3BBC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2F8FB9CA" w14:textId="77777777" w:rsidR="00144051" w:rsidRPr="0044403D" w:rsidRDefault="00144051" w:rsidP="00144051">
      <w:pPr>
        <w:pStyle w:val="Heading1"/>
      </w:pPr>
      <w:bookmarkStart w:id="3" w:name="_Toc39149869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2 Completed</w:t>
      </w:r>
      <w:bookmarkEnd w:id="3"/>
    </w:p>
    <w:p w14:paraId="37D74310" w14:textId="77777777" w:rsidR="00144051" w:rsidRDefault="00144051" w:rsidP="0014405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or Module 2 and would like to skip to Module 3</w:t>
      </w:r>
    </w:p>
    <w:p w14:paraId="2A839302" w14:textId="77777777" w:rsidR="008A0521" w:rsidRPr="00006C3E" w:rsidRDefault="008A0521" w:rsidP="008A0521">
      <w:pPr>
        <w:pStyle w:val="Heading2"/>
      </w:pPr>
      <w:bookmarkStart w:id="11" w:name="_Toc10613720"/>
      <w:bookmarkStart w:id="12" w:name="_Toc39149870"/>
      <w:bookmarkStart w:id="13" w:name="_Hlk508833656"/>
      <w:bookmarkEnd w:id="8"/>
      <w:bookmarkEnd w:id="9"/>
      <w:bookmarkEnd w:id="10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1"/>
      <w:bookmarkEnd w:id="12"/>
    </w:p>
    <w:p w14:paraId="14AB712C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1021565E" w14:textId="77777777" w:rsidR="008A0521" w:rsidRDefault="008A0521" w:rsidP="008A0521">
      <w:r>
        <w:rPr>
          <w:noProof/>
        </w:rPr>
        <w:drawing>
          <wp:inline distT="0" distB="0" distL="0" distR="0" wp14:anchorId="6241EF50" wp14:editId="1686B42B">
            <wp:extent cx="6133333" cy="1523810"/>
            <wp:effectExtent l="19050" t="19050" r="20320" b="19685"/>
            <wp:docPr id="9" name="Picture 9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FAFC28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5CA88A95" w14:textId="77777777" w:rsidR="008A0521" w:rsidRDefault="008A0521" w:rsidP="008A0521">
      <w:r>
        <w:rPr>
          <w:noProof/>
        </w:rPr>
        <w:drawing>
          <wp:inline distT="0" distB="0" distL="0" distR="0" wp14:anchorId="48BAA2DF" wp14:editId="3B072944">
            <wp:extent cx="1873250" cy="3293384"/>
            <wp:effectExtent l="19050" t="19050" r="12700" b="21590"/>
            <wp:docPr id="10" name="Picture 10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5245" cy="33144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9603A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Select </w:t>
      </w:r>
      <w:r>
        <w:rPr>
          <w:b/>
        </w:rPr>
        <w:t xml:space="preserve">Language, </w:t>
      </w:r>
      <w:r>
        <w:t xml:space="preserve">select </w:t>
      </w:r>
      <w:r>
        <w:rPr>
          <w:b/>
        </w:rPr>
        <w:t>Currency</w:t>
      </w:r>
      <w:r>
        <w:t xml:space="preserve">, select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564D72B3" w14:textId="77777777" w:rsidR="008A0521" w:rsidRDefault="008A0521" w:rsidP="008A0521">
      <w:r>
        <w:rPr>
          <w:noProof/>
        </w:rPr>
        <w:lastRenderedPageBreak/>
        <w:drawing>
          <wp:inline distT="0" distB="0" distL="0" distR="0" wp14:anchorId="1CC6F0E5" wp14:editId="171436D8">
            <wp:extent cx="1841500" cy="4259174"/>
            <wp:effectExtent l="19050" t="19050" r="25400" b="27305"/>
            <wp:docPr id="11" name="Picture 11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51722" cy="42828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3630DD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5DFD8771" w14:textId="77777777" w:rsidR="008A0521" w:rsidRDefault="008A0521" w:rsidP="008A0521"/>
    <w:p w14:paraId="58349DFE" w14:textId="77777777" w:rsidR="00144051" w:rsidRDefault="00144051" w:rsidP="00144051"/>
    <w:p w14:paraId="15743953" w14:textId="04ECB7C5" w:rsidR="001E54AB" w:rsidRDefault="001E54AB" w:rsidP="001E54AB">
      <w:pPr>
        <w:pStyle w:val="Heading2"/>
      </w:pPr>
      <w:bookmarkStart w:id="14" w:name="_Toc39149871"/>
      <w:bookmarkEnd w:id="13"/>
      <w:r>
        <w:t>Task 2</w:t>
      </w:r>
      <w:r w:rsidRPr="00006C3E">
        <w:t xml:space="preserve">: </w:t>
      </w:r>
      <w:r>
        <w:t>Import the solution</w:t>
      </w:r>
      <w:bookmarkEnd w:id="14"/>
    </w:p>
    <w:p w14:paraId="26C7E1FF" w14:textId="4A9A063F" w:rsidR="001E54AB" w:rsidRDefault="001E54AB" w:rsidP="001E54AB">
      <w:r>
        <w:t>In this task, you will import the completed module 2 solution.</w:t>
      </w:r>
    </w:p>
    <w:p w14:paraId="50184BA0" w14:textId="7808086C" w:rsidR="00940748" w:rsidRDefault="00940748" w:rsidP="001E54AB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 w:rsidR="008A0521">
          <w:rPr>
            <w:rStyle w:val="Hyperlink"/>
          </w:rPr>
          <w:t>Power Apps maker portal</w:t>
        </w:r>
      </w:hyperlink>
      <w:r>
        <w:t xml:space="preserve"> </w:t>
      </w:r>
    </w:p>
    <w:p w14:paraId="1841A42B" w14:textId="0D4ADA70" w:rsidR="00940748" w:rsidRDefault="002A618C" w:rsidP="001E54AB">
      <w:pPr>
        <w:pStyle w:val="ListParagraph"/>
        <w:numPr>
          <w:ilvl w:val="0"/>
          <w:numId w:val="3"/>
        </w:numPr>
      </w:pPr>
      <w:r>
        <w:t>Ma</w:t>
      </w:r>
      <w:r w:rsidR="00940748">
        <w:t xml:space="preserve">ke sure you are in the </w:t>
      </w:r>
      <w:r w:rsidR="00940748" w:rsidRPr="00940748">
        <w:rPr>
          <w:b/>
        </w:rPr>
        <w:t>Contoso Test</w:t>
      </w:r>
      <w:r w:rsidR="00940748">
        <w:t xml:space="preserve"> Environment you created.</w:t>
      </w:r>
    </w:p>
    <w:p w14:paraId="5D35B9FE" w14:textId="39FF753E" w:rsidR="001E54AB" w:rsidRDefault="001E54AB" w:rsidP="001E54AB">
      <w:pPr>
        <w:pStyle w:val="ListParagraph"/>
        <w:numPr>
          <w:ilvl w:val="0"/>
          <w:numId w:val="3"/>
        </w:numPr>
      </w:pPr>
      <w:r>
        <w:t xml:space="preserve">Select </w:t>
      </w:r>
      <w:r w:rsidR="00F865B8">
        <w:rPr>
          <w:b/>
        </w:rPr>
        <w:t>Solutions</w:t>
      </w:r>
      <w:r>
        <w:t xml:space="preserve"> and click </w:t>
      </w:r>
      <w:r w:rsidRPr="00D34691">
        <w:rPr>
          <w:b/>
        </w:rPr>
        <w:t>Import</w:t>
      </w:r>
      <w:r>
        <w:t>.</w:t>
      </w:r>
    </w:p>
    <w:p w14:paraId="4F772552" w14:textId="0127BA70" w:rsidR="00144051" w:rsidRDefault="00F865B8" w:rsidP="00AE408C">
      <w:r>
        <w:rPr>
          <w:noProof/>
        </w:rPr>
        <w:lastRenderedPageBreak/>
        <w:drawing>
          <wp:inline distT="0" distB="0" distL="0" distR="0" wp14:anchorId="6C2814C1" wp14:editId="366E1629">
            <wp:extent cx="4718304" cy="2832450"/>
            <wp:effectExtent l="19050" t="19050" r="25400" b="25400"/>
            <wp:docPr id="5" name="Picture 5" descr="Import solution - scr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33705" cy="28416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286BA8" w14:textId="0C6806C8" w:rsidR="00AE408C" w:rsidRDefault="00AE408C" w:rsidP="00AE408C">
      <w:pPr>
        <w:pStyle w:val="ListParagraph"/>
        <w:numPr>
          <w:ilvl w:val="0"/>
          <w:numId w:val="3"/>
        </w:numPr>
      </w:pPr>
      <w:r>
        <w:t xml:space="preserve">Click </w:t>
      </w:r>
      <w:r w:rsidRPr="00BA426B">
        <w:rPr>
          <w:b/>
          <w:bCs/>
        </w:rPr>
        <w:t>Browse</w:t>
      </w:r>
      <w:r>
        <w:t>.</w:t>
      </w:r>
    </w:p>
    <w:p w14:paraId="206C221B" w14:textId="307F1856" w:rsidR="00AE408C" w:rsidRDefault="00AE408C" w:rsidP="00AE408C">
      <w:r>
        <w:rPr>
          <w:noProof/>
        </w:rPr>
        <w:drawing>
          <wp:inline distT="0" distB="0" distL="0" distR="0" wp14:anchorId="16D56B7E" wp14:editId="6965DD48">
            <wp:extent cx="5333333" cy="1752381"/>
            <wp:effectExtent l="19050" t="19050" r="20320" b="19685"/>
            <wp:docPr id="23" name="Picture 23" descr="Browse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175238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024EE" w14:textId="48AAC7DA" w:rsidR="00AE408C" w:rsidRDefault="00AE408C" w:rsidP="00AE408C">
      <w:pPr>
        <w:pStyle w:val="ListParagraph"/>
        <w:numPr>
          <w:ilvl w:val="0"/>
          <w:numId w:val="3"/>
        </w:numPr>
      </w:pPr>
      <w:r>
        <w:t>Select Mod 2 Completed Solution and click Open.</w:t>
      </w:r>
    </w:p>
    <w:p w14:paraId="5AC1DFEB" w14:textId="5B3207C0" w:rsidR="00AE408C" w:rsidRDefault="00BA426B" w:rsidP="00AE408C">
      <w:r>
        <w:rPr>
          <w:noProof/>
        </w:rPr>
        <w:drawing>
          <wp:inline distT="0" distB="0" distL="0" distR="0" wp14:anchorId="29603E12" wp14:editId="7BD51713">
            <wp:extent cx="4895850" cy="1993141"/>
            <wp:effectExtent l="19050" t="19050" r="19050" b="26670"/>
            <wp:docPr id="1" name="Picture 1" descr="Select solution and op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16820" cy="200167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ABEC4" w14:textId="76B7015E" w:rsidR="00AE408C" w:rsidRDefault="00AE408C" w:rsidP="00AE408C">
      <w:pPr>
        <w:pStyle w:val="ListParagraph"/>
        <w:numPr>
          <w:ilvl w:val="0"/>
          <w:numId w:val="3"/>
        </w:numPr>
      </w:pPr>
      <w:r>
        <w:t xml:space="preserve">Click </w:t>
      </w:r>
      <w:r w:rsidRPr="00BA426B">
        <w:rPr>
          <w:b/>
          <w:bCs/>
        </w:rPr>
        <w:t>Next</w:t>
      </w:r>
      <w:r>
        <w:t>.</w:t>
      </w:r>
    </w:p>
    <w:p w14:paraId="65BC7825" w14:textId="3B2131C7" w:rsidR="00AE408C" w:rsidRDefault="00AE408C" w:rsidP="00AE408C">
      <w:r>
        <w:rPr>
          <w:noProof/>
        </w:rPr>
        <w:lastRenderedPageBreak/>
        <w:drawing>
          <wp:inline distT="0" distB="0" distL="0" distR="0" wp14:anchorId="037F7ED5" wp14:editId="276D007F">
            <wp:extent cx="5161905" cy="2209524"/>
            <wp:effectExtent l="19050" t="19050" r="20320" b="19685"/>
            <wp:docPr id="1415094689" name="Picture 1415094689" descr="Click Nex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61905" cy="220952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857F3A" w14:textId="6386614F" w:rsidR="00AE408C" w:rsidRDefault="00AE408C" w:rsidP="00AE408C">
      <w:pPr>
        <w:pStyle w:val="ListParagraph"/>
        <w:numPr>
          <w:ilvl w:val="0"/>
          <w:numId w:val="3"/>
        </w:numPr>
      </w:pPr>
      <w:r>
        <w:t xml:space="preserve">Click </w:t>
      </w:r>
      <w:r w:rsidRPr="00BA426B">
        <w:rPr>
          <w:b/>
          <w:bCs/>
        </w:rPr>
        <w:t>Next</w:t>
      </w:r>
      <w:r>
        <w:t>.</w:t>
      </w:r>
    </w:p>
    <w:p w14:paraId="354FEFB6" w14:textId="33476E3B" w:rsidR="00AE408C" w:rsidRDefault="00AE408C" w:rsidP="00AE408C">
      <w:pPr>
        <w:pStyle w:val="ListParagraph"/>
        <w:numPr>
          <w:ilvl w:val="0"/>
          <w:numId w:val="3"/>
        </w:numPr>
      </w:pPr>
      <w:r>
        <w:t xml:space="preserve">Click </w:t>
      </w:r>
      <w:r w:rsidRPr="00BA426B">
        <w:rPr>
          <w:b/>
          <w:bCs/>
        </w:rPr>
        <w:t>Import</w:t>
      </w:r>
      <w:r>
        <w:t>.</w:t>
      </w:r>
    </w:p>
    <w:p w14:paraId="565CA001" w14:textId="55482508" w:rsidR="00AE408C" w:rsidRDefault="00AE408C" w:rsidP="00AE408C">
      <w:pPr>
        <w:pStyle w:val="ListParagraph"/>
        <w:numPr>
          <w:ilvl w:val="0"/>
          <w:numId w:val="3"/>
        </w:numPr>
      </w:pPr>
      <w:r>
        <w:t>Wait for the import</w:t>
      </w:r>
      <w:r w:rsidR="00354DDB">
        <w:t xml:space="preserve"> to complete</w:t>
      </w:r>
      <w:r w:rsidR="00634DA5">
        <w:t xml:space="preserve">, click </w:t>
      </w:r>
      <w:r w:rsidR="00634DA5">
        <w:rPr>
          <w:b/>
        </w:rPr>
        <w:t>Publish All Customizations</w:t>
      </w:r>
      <w:r>
        <w:t xml:space="preserve"> and click </w:t>
      </w:r>
      <w:r w:rsidRPr="00354DDB">
        <w:rPr>
          <w:b/>
          <w:bCs/>
        </w:rPr>
        <w:t>Close</w:t>
      </w:r>
      <w:r>
        <w:t>.</w:t>
      </w:r>
    </w:p>
    <w:p w14:paraId="2774B46D" w14:textId="102180B8" w:rsidR="00144051" w:rsidRDefault="00AE408C" w:rsidP="00144051">
      <w:r>
        <w:rPr>
          <w:noProof/>
        </w:rPr>
        <w:drawing>
          <wp:inline distT="0" distB="0" distL="0" distR="0" wp14:anchorId="23A0D44E" wp14:editId="16203525">
            <wp:extent cx="5514286" cy="3495238"/>
            <wp:effectExtent l="19050" t="19050" r="10795" b="10160"/>
            <wp:docPr id="1415094691" name="Picture 1415094691" descr="Close the import wiza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14286" cy="349523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3A6EA6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BA426B">
        <w:rPr>
          <w:b/>
          <w:bCs/>
        </w:rPr>
        <w:t>Apps</w:t>
      </w:r>
      <w:r>
        <w:t xml:space="preserve">, click on the … button of the application you imported and click </w:t>
      </w:r>
      <w:r w:rsidRPr="00840FB5">
        <w:rPr>
          <w:b/>
        </w:rPr>
        <w:t>Play</w:t>
      </w:r>
      <w:r>
        <w:t>.</w:t>
      </w:r>
    </w:p>
    <w:p w14:paraId="33B3A0DC" w14:textId="77777777" w:rsidR="00144051" w:rsidRDefault="008A0D34" w:rsidP="00144051">
      <w:r>
        <w:rPr>
          <w:noProof/>
        </w:rPr>
        <w:drawing>
          <wp:inline distT="0" distB="0" distL="0" distR="0" wp14:anchorId="5A144170" wp14:editId="497A36D7">
            <wp:extent cx="3606800" cy="1060666"/>
            <wp:effectExtent l="19050" t="19050" r="12700" b="25400"/>
            <wp:docPr id="30" name="Picture 30" descr="Start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2639" cy="10682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2EE7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5B73C93A" w14:textId="77777777" w:rsidR="00144051" w:rsidRDefault="008A0D34" w:rsidP="00144051">
      <w:r>
        <w:rPr>
          <w:noProof/>
        </w:rPr>
        <w:lastRenderedPageBreak/>
        <w:drawing>
          <wp:inline distT="0" distB="0" distL="0" distR="0" wp14:anchorId="074AF5ED" wp14:editId="7F6E85D1">
            <wp:extent cx="3429000" cy="3306792"/>
            <wp:effectExtent l="19050" t="19050" r="19050" b="27305"/>
            <wp:docPr id="31" name="Picture 31" descr="Allow 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37993" cy="33154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FBAAF6" w14:textId="71B3292E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="00C76E8E">
        <w:t xml:space="preserve">a </w:t>
      </w:r>
      <w:r>
        <w:t xml:space="preserve">few devices and click </w:t>
      </w:r>
      <w:r w:rsidRPr="00840FB5">
        <w:rPr>
          <w:b/>
        </w:rPr>
        <w:t>Compare</w:t>
      </w:r>
      <w:r>
        <w:t>.</w:t>
      </w:r>
    </w:p>
    <w:p w14:paraId="68DA60A1" w14:textId="77777777" w:rsidR="00144051" w:rsidRDefault="00144051" w:rsidP="00144051">
      <w:r>
        <w:rPr>
          <w:noProof/>
        </w:rPr>
        <w:drawing>
          <wp:inline distT="0" distB="0" distL="0" distR="0" wp14:anchorId="0060E782" wp14:editId="0598FFC7">
            <wp:extent cx="5734050" cy="2966840"/>
            <wp:effectExtent l="19050" t="19050" r="19050" b="24130"/>
            <wp:docPr id="33" name="Picture 33" descr="Select devic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9891" cy="29802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B9E259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222D2C5A" w14:textId="50D6D6BC" w:rsidR="00144051" w:rsidRDefault="00715FDB" w:rsidP="00144051">
      <w:r>
        <w:rPr>
          <w:noProof/>
        </w:rPr>
        <w:lastRenderedPageBreak/>
        <w:drawing>
          <wp:inline distT="0" distB="0" distL="0" distR="0" wp14:anchorId="5CF8DBF6" wp14:editId="429AF4B4">
            <wp:extent cx="5720987" cy="4044950"/>
            <wp:effectExtent l="19050" t="19050" r="13335" b="12700"/>
            <wp:docPr id="18" name="Picture 18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28169" cy="405002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0B3F21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C81A4EF" w14:textId="537FF298" w:rsidR="00144051" w:rsidRDefault="00485DDD" w:rsidP="00144051">
      <w:r>
        <w:rPr>
          <w:noProof/>
        </w:rPr>
        <w:drawing>
          <wp:inline distT="0" distB="0" distL="0" distR="0" wp14:anchorId="6E8A9266" wp14:editId="6ADDD83F">
            <wp:extent cx="4933950" cy="3874521"/>
            <wp:effectExtent l="19050" t="19050" r="19050" b="12065"/>
            <wp:docPr id="1415094692" name="Picture 1415094692" descr="Device request success 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46977" cy="38847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6BBC2" w14:textId="5B657690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>Close the application.</w:t>
      </w:r>
    </w:p>
    <w:p w14:paraId="4AADEB0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Expand </w:t>
      </w:r>
      <w:r w:rsidRPr="004E6A6D">
        <w:rPr>
          <w:b/>
        </w:rPr>
        <w:t>Data</w:t>
      </w:r>
      <w:r>
        <w:t xml:space="preserve">, select </w:t>
      </w:r>
      <w:r w:rsidRPr="004E6A6D">
        <w:rPr>
          <w:b/>
        </w:rPr>
        <w:t>Entities</w:t>
      </w:r>
      <w:r>
        <w:t xml:space="preserve">, search for </w:t>
      </w:r>
      <w:r w:rsidRPr="004E6A6D">
        <w:rPr>
          <w:b/>
        </w:rPr>
        <w:t>Device Order</w:t>
      </w:r>
      <w:r>
        <w:t xml:space="preserve"> and click on it.</w:t>
      </w:r>
    </w:p>
    <w:p w14:paraId="0D1F2904" w14:textId="5D193A45" w:rsidR="00144051" w:rsidRDefault="00485DDD" w:rsidP="00144051">
      <w:r>
        <w:rPr>
          <w:noProof/>
        </w:rPr>
        <w:drawing>
          <wp:inline distT="0" distB="0" distL="0" distR="0" wp14:anchorId="2BDD4CA6" wp14:editId="613C8884">
            <wp:extent cx="4895850" cy="2126481"/>
            <wp:effectExtent l="19050" t="19050" r="19050" b="26670"/>
            <wp:docPr id="1415094693" name="Picture 1415094693" descr="Open device order entit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04870" cy="213039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754961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>Select the Data tab and make sure you have at least one record in the table.</w:t>
      </w:r>
    </w:p>
    <w:p w14:paraId="518D00A7" w14:textId="77777777" w:rsidR="00144051" w:rsidRDefault="00706A53">
      <w:r>
        <w:rPr>
          <w:noProof/>
        </w:rPr>
        <w:drawing>
          <wp:inline distT="0" distB="0" distL="0" distR="0" wp14:anchorId="4CB86F5F" wp14:editId="7E1083E9">
            <wp:extent cx="4025735" cy="1160754"/>
            <wp:effectExtent l="19050" t="19050" r="13335" b="20955"/>
            <wp:docPr id="1415094690" name="Picture 1415094690" descr="Created reco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61487" cy="11710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44051" w:rsidSect="001449A0">
      <w:headerReference w:type="even" r:id="rId27"/>
      <w:headerReference w:type="default" r:id="rId28"/>
      <w:footerReference w:type="even" r:id="rId29"/>
      <w:footerReference w:type="default" r:id="rId30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C390B0" w14:textId="77777777" w:rsidR="003D3BBC" w:rsidRDefault="003D3BBC">
      <w:pPr>
        <w:spacing w:after="0" w:line="240" w:lineRule="auto"/>
      </w:pPr>
      <w:r>
        <w:separator/>
      </w:r>
    </w:p>
  </w:endnote>
  <w:endnote w:type="continuationSeparator" w:id="0">
    <w:p w14:paraId="150F99C8" w14:textId="77777777" w:rsidR="003D3BBC" w:rsidRDefault="003D3B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CEB72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</w:sdtContent>
    </w:sdt>
  </w:p>
  <w:p w14:paraId="38D15440" w14:textId="77777777" w:rsidR="001449A0" w:rsidRDefault="003D3BBC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71122A" w14:textId="2B2AB1F6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1755" w:rsidRPr="001D1755">
          <w:rPr>
            <w:b/>
            <w:bCs/>
            <w:noProof/>
          </w:rPr>
          <w:t>1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  <w:r w:rsidRPr="00790E4F">
          <w:rPr>
            <w:color w:val="0D0D0D" w:themeColor="text1" w:themeTint="F2"/>
            <w:spacing w:val="60"/>
          </w:rPr>
          <w:tab/>
        </w:r>
        <w:r w:rsidRPr="00790E4F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FA53C5">
          <w:t>2020</w:t>
        </w:r>
        <w:r w:rsidRPr="007E3D91">
          <w:t xml:space="preserve"> Microsoft Corporation</w:t>
        </w:r>
      </w:p>
    </w:sdtContent>
  </w:sdt>
  <w:p w14:paraId="0AD29B18" w14:textId="77777777" w:rsidR="001449A0" w:rsidRPr="007E3D91" w:rsidRDefault="003D3BBC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3D24F9" w14:textId="77777777" w:rsidR="003D3BBC" w:rsidRDefault="003D3BBC">
      <w:pPr>
        <w:spacing w:after="0" w:line="240" w:lineRule="auto"/>
      </w:pPr>
      <w:r>
        <w:separator/>
      </w:r>
    </w:p>
  </w:footnote>
  <w:footnote w:type="continuationSeparator" w:id="0">
    <w:p w14:paraId="35C66867" w14:textId="77777777" w:rsidR="003D3BBC" w:rsidRDefault="003D3B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E6F6BC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D9472F9" w14:textId="77777777" w:rsidR="001449A0" w:rsidRPr="000849CB" w:rsidRDefault="003D3BBC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7E9B4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ACE6A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321988F3" wp14:editId="6B841BEB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E9D750D" w14:textId="77777777" w:rsidR="001449A0" w:rsidRDefault="003D3BB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36E80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3B63200F" w14:textId="77777777" w:rsidR="001449A0" w:rsidRDefault="003D3BBC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39CFB" w14:textId="0EC5728F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0A13C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57AA268B" w14:textId="77777777" w:rsidR="001449A0" w:rsidRPr="000849CB" w:rsidRDefault="003D3BBC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1377C7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MytzQwNTMyNDVQ0lEKTi0uzszPAykwqQUAQ4wlaiwAAAA="/>
  </w:docVars>
  <w:rsids>
    <w:rsidRoot w:val="00144051"/>
    <w:rsid w:val="0005079B"/>
    <w:rsid w:val="000A13C5"/>
    <w:rsid w:val="000B7DA1"/>
    <w:rsid w:val="00144051"/>
    <w:rsid w:val="00170240"/>
    <w:rsid w:val="001D1755"/>
    <w:rsid w:val="001E54AB"/>
    <w:rsid w:val="001F29B1"/>
    <w:rsid w:val="00224B38"/>
    <w:rsid w:val="002A618C"/>
    <w:rsid w:val="00315B3B"/>
    <w:rsid w:val="00354DDB"/>
    <w:rsid w:val="003D3BBC"/>
    <w:rsid w:val="00417519"/>
    <w:rsid w:val="0042206E"/>
    <w:rsid w:val="004558E2"/>
    <w:rsid w:val="00475C44"/>
    <w:rsid w:val="00485DDD"/>
    <w:rsid w:val="00492E28"/>
    <w:rsid w:val="004E6A6D"/>
    <w:rsid w:val="006200A7"/>
    <w:rsid w:val="00634DA5"/>
    <w:rsid w:val="00706A53"/>
    <w:rsid w:val="00715FDB"/>
    <w:rsid w:val="00790E4F"/>
    <w:rsid w:val="007F5F0A"/>
    <w:rsid w:val="0080073E"/>
    <w:rsid w:val="008463DF"/>
    <w:rsid w:val="0086281C"/>
    <w:rsid w:val="00887750"/>
    <w:rsid w:val="008A0521"/>
    <w:rsid w:val="008A0D34"/>
    <w:rsid w:val="008D3D0B"/>
    <w:rsid w:val="008E490C"/>
    <w:rsid w:val="00940748"/>
    <w:rsid w:val="0099035B"/>
    <w:rsid w:val="009A3AEF"/>
    <w:rsid w:val="00A04403"/>
    <w:rsid w:val="00A135BC"/>
    <w:rsid w:val="00AE408C"/>
    <w:rsid w:val="00B1047B"/>
    <w:rsid w:val="00B13AC9"/>
    <w:rsid w:val="00BA426B"/>
    <w:rsid w:val="00C62B11"/>
    <w:rsid w:val="00C76E8E"/>
    <w:rsid w:val="00D974B2"/>
    <w:rsid w:val="00EF363F"/>
    <w:rsid w:val="00F865B8"/>
    <w:rsid w:val="00FA53C5"/>
    <w:rsid w:val="00FB6F87"/>
    <w:rsid w:val="00FF2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97256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9407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35B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35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75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5C4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5C44"/>
    <w:rPr>
      <w:rFonts w:ascii="Segoe UI" w:hAnsi="Segoe U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C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C44"/>
    <w:rPr>
      <w:rFonts w:ascii="Segoe UI" w:hAnsi="Segoe U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customXml" Target="../customXml/item2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5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header" Target="header4.xml"/><Relationship Id="rId30" Type="http://schemas.openxmlformats.org/officeDocument/2006/relationships/footer" Target="footer2.xml"/><Relationship Id="rId35" Type="http://schemas.openxmlformats.org/officeDocument/2006/relationships/customXml" Target="../customXml/item3.xml"/><Relationship Id="rId8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670f2bc3-833b-4a76-b13f-f7d6db0b8f4d" xsi:nil="true"/>
    <_ip_UnifiedCompliancePolicyProperties xmlns="http://schemas.microsoft.com/sharepoint/v3" xsi:nil="true"/>
    <_Flow_SignoffStatus xmlns="670f2bc3-833b-4a76-b13f-f7d6db0b8f4d" xsi:nil="true"/>
  </documentManagement>
</p:properties>
</file>

<file path=customXml/itemProps1.xml><?xml version="1.0" encoding="utf-8"?>
<ds:datastoreItem xmlns:ds="http://schemas.openxmlformats.org/officeDocument/2006/customXml" ds:itemID="{67CB7B9B-77FD-486B-A312-DE3D055A2761}"/>
</file>

<file path=customXml/itemProps2.xml><?xml version="1.0" encoding="utf-8"?>
<ds:datastoreItem xmlns:ds="http://schemas.openxmlformats.org/officeDocument/2006/customXml" ds:itemID="{52396508-D114-43D6-824B-C35C9847914D}"/>
</file>

<file path=customXml/itemProps3.xml><?xml version="1.0" encoding="utf-8"?>
<ds:datastoreItem xmlns:ds="http://schemas.openxmlformats.org/officeDocument/2006/customXml" ds:itemID="{99C5208A-B750-4578-9EBC-CAAB86EC52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9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Julie Yack</cp:lastModifiedBy>
  <cp:revision>39</cp:revision>
  <dcterms:created xsi:type="dcterms:W3CDTF">2018-03-22T20:58:00Z</dcterms:created>
  <dcterms:modified xsi:type="dcterms:W3CDTF">2020-07-28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3F0DE61C01647AADD57BC023588A4</vt:lpwstr>
  </property>
</Properties>
</file>